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-189230</wp:posOffset>
            </wp:positionH>
            <wp:positionV relativeFrom="paragraph">
              <wp:posOffset>126365</wp:posOffset>
            </wp:positionV>
            <wp:extent cx="2931160" cy="580390"/>
            <wp:effectExtent l="0" t="0" r="2540" b="10160"/>
            <wp:wrapNone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-259715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9" name="Rectangle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7485" y="17145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-20.45pt;margin-top:7.6pt;height:755.8pt;width:285.55pt;z-index:-251640832;v-text-anchor:middle;mso-width-relative:page;mso-height-relative:page;" filled="f" stroked="t" coordsize="21600,21600" o:gfxdata="UEsDBAoAAAAAAIdO4kAAAAAAAAAAAAAAAAAEAAAAZHJzL1BLAwQUAAAACACHTuJAq3ztJtgAAAAL AQAADwAAAGRycy9kb3ducmV2LnhtbE2PMU/DMBCFdyT+g3VIbK3d0lQlxOkQxIBAQhQWNjc+kkB8 jmwnKf+egwW2u3tP775X7E+uFxOG2HnSsFoqEEi1tx01Gl5f7hY7EDEZsqb3hBq+MMK+PD8rTG79 TM84HVIjOIRibjS0KQ25lLFu0Zm49AMSa+8+OJN4DY20wcwc7nq5VmornemIP7RmwKrF+vMwOg1v 2Yd86qrZjI/3tw/ZFLyqNl7ry4uVugGR8JT+zPCDz+hQMtPRj2Sj6DUsNuqarSxkaxBsyK4UD8ff w3YHsizk/w7lN1BLAwQUAAAACACHTuJAHil5sWICAADQBAAADgAAAGRycy9lMm9Eb2MueG1srVTL bhoxFN1X6j9Y3jcDlEdAgQgFpaoUNVHTqmvjsWcs+VXbMKRf32PP5NG0iyzKwlz7Hs71PT6Xi8uT 0eQoQlTOrun4bESJsNzVyjZr+v3b9YdzSmJitmbaWbGmDyLSy837dxedX4mJa52uRSAgsXHV+TVt U/Krqoq8FYbFM+eFRVK6YFjCNjRVHVgHdqOryWg0rzoXah8cFzHidNcn6cAY3kLopFRc7Bw/GGFT zxqEZgktxVb5SDfltlIKnm6ljCIRvaboNJUVRRDv81ptLtiqCcy3ig9XYG+5wqueDFMWRZ+odiwx cgjqLyqjeHDRyXTGnan6Rooi6GI8eqXNfcu8KL1A6uifRI//j5Z/Od4Fomo4YUmJZQYv/hWqMdto EQkOoVDn4wrAe38Xhl1EmNs9yWDyNxohp8yxmJ7PKHlAuBhPZ4O+4pQIR/rjfDIveQ7AcrY8n88L onom8iGmT8IZkoM1DbhK0ZUdb2JCcUAfIbmudddK6/KI2pIOZSeLEd6WMzhTwhEIjUd30TaUMN3A 8jyFQhmdVnX+eSaKodlf6UCOLBulfHLnKPcHLNfesdj2uJIaYNoCnYXqpclROu1Pg157Vz9A5+B6 A0bPrxWoblhMdyzAcbgzZjLdYpHaoRE3RJS0Lvz613nGwwjIUtLBwWjy54EFQYn+bGGR5Xg6zZYv m+lsMcEmvMzsX2bswVw59D7G9HtewoxP+jGUwZkfGN1trooUsxy1ezmHzVXqJwvDz8V2W2CwuWfp xt57nsn7R9sekpOqvGcWqldn0A9GL7oPQ5kn6eW+oJ7/iDa/AVBLAwQKAAAAAACHTuJAAAAAAAAA AAAAAAAABgAAAF9yZWxzL1BLAwQUAAAACACHTuJAihRmPNEAAACUAQAACwAAAF9yZWxzLy5yZWxz pZDBasMwDIbvg72D0X1xmsMYo04vo9Br6R7A2IpjGltGMtn69vMOg2X0tqN+oe8T//7wmRa1Ikuk bGDX9aAwO/IxBwPvl+PTCyipNnu7UEYDNxQ4jI8P+zMutrYjmWMR1ShZDMy1lletxc2YrHRUMLfN RJxsbSMHXay72oB66Ptnzb8ZMG6Y6uQN8MkPoC630sx/2Ck6JqGpdo6SpmmK7h5VB7Zlju7INuEb uUazHLAa8CwaB2pZ134EfV+/+6fe00c+47rVfoeM649Xb7ocvwBQSwMEFAAAAAgAh07iQH7m5SD3 AAAA4QEAABMAAABbQ29udGVudF9UeXBlc10ueG1slZFBTsMwEEX3SNzB8hYlTrtACCXpgrRLQKgc YGRPEotkbHlMaG+Pk7YbRJFY2jP/vye73BzGQUwY2Dqq5CovpEDSzljqKvm+32UPUnAEMjA4wkoe keWmvr0p90ePLFKauJJ9jP5RKdY9jsC580hp0rowQkzH0CkP+gM6VOuiuFfaUUSKWZw7ZF022MLn EMX2kK5PJgEHluLptDizKgneD1ZDTKZqIvODkp0JeUouO9xbz3dJQ6pfCfPkOuCce0lPE6xB8Qoh PsOYNJQJrIz7ooBT/nfJbDly5trWasybwE2KveF0sbrWjmvXOP3f8u2SunSr5YPqb1BLAQIUABQA AAAIAIdO4kB+5uUg9wAAAOEBAAATAAAAAAAAAAEAIAAAANMEAABbQ29udGVudF9UeXBlc10ueG1s UEsBAhQACgAAAAAAh07iQAAAAAAAAAAAAAAAAAYAAAAAAAAAAAAQAAAAtQMAAF9yZWxzL1BLAQIU ABQAAAAIAIdO4kCKFGY80QAAAJQBAAALAAAAAAAAAAEAIAAAANkDAABfcmVscy8ucmVsc1BLAQIU AAoAAAAAAIdO4kAAAAAAAAAAAAAAAAAEAAAAAAAAAAAAEAAAAAAAAABkcnMvUEsBAhQAFAAAAAgA h07iQKt87SbYAAAACwEAAA8AAAAAAAAAAQAgAAAAIgAAAGRycy9kb3ducmV2LnhtbFBLAQIUABQA AAAIAIdO4kAeKXmxYgIAANAEAAAOAAAAAAAAAAEAIAAAACcBAABkcnMvZTJvRG9jLnhtbFBLBQYA AAAABgAGAFkBAAD7BQAAAAA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     </w: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56540</wp:posOffset>
                </wp:positionH>
                <wp:positionV relativeFrom="paragraph">
                  <wp:posOffset>7493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20.2pt;margin-top:5.9pt;height:18.75pt;width:212.25pt;z-index:251663360;mso-width-relative:page;mso-height-relative:page;" filled="f" stroked="f" coordsize="21600,21600" o:gfxdata="UEsDBAoAAAAAAIdO4kAAAAAAAAAAAAAAAAAEAAAAZHJzL1BLAwQUAAAACACHTuJAzNA6b9cAAAAJ AQAADwAAAGRycy9kb3ducmV2LnhtbE2PwWrDMBBE74X8g9hAb4mk2JTUtZxDIdBSckji3hVrI5ta krGU2P37bk/tcZnH7JtyN7ue3XGMXfAK5FoAQ98E03mroD7vV1tgMWlvdB88KvjGCLtq8VDqwoTJ H/F+SpZRiY+FVtCmNBScx6ZFp+M6DOgpu4bR6UTnaLkZ9UTlrucbIZ64052nD60e8LXF5ut0cwqu 036T1YfafurOvh3sx/wuz0elHpdSvABLOKc/GH71SR0qcrqEmzeR9QpWucgJpUDSBAKybS6BXRTk zxnwquT/F1Q/UEsDBBQAAAAIAIdO4kCiOwZRSQIAAJkEAAAOAAAAZHJzL2Uyb0RvYy54bWytVE1v GjEQvVfqf7B8bxYo5AOxRCiIqlLUREmrno3XZi35q7ZhSX99n72bBKU95NCLGXtm38x7M8Pi+mg0 OYgQlbM1HZ+NKBGWu0bZXU1/fN98uqQkJmYbpp0VNX0SkV4vP35YdH4uJq51uhGBAMTGeedr2qbk 51UVeSsMi2fOCwundMGwhGvYVU1gHdCNriaj0XnVudD44LiIEa/r3kkHxPAeQCel4mLt+N4Im3rU IDRLoBRb5SNdlmqlFDzdSRlFIrqmYJrKiSSwt/mslgs23wXmW8WHEth7SnjDyTBlkfQFas0SI/ug /oIyigcXnUxn3JmqJ1IUAYvx6I02jy3zonCB1NG/iB7/Hyz/drgPRDU1nUASyww6/gDVmN1pQfAG gTof54h79PdhuEWYme1RBpN/wYMci6hPL6KKYyIcj5Pzq9nsYkYJh2/y+XI8mWXQ6vVrH2L6Ipwh 2ahpQPqiJTvcxtSHPofkZNZtlNZ4Z3NtSQfQ2XSE4jnDNEpMAUzjwSjaHSVM7zDmPIUCefJthlyz 2JIDw2xEp1Uz1KUtysuke5rZSsftceC+dc0TJAuun6Xo+UYB6pbFdM8ChgelYL3SHQ6pHepzg0VJ 68Lvf73nePQUXko6DCPq+bVnQVCiv1p0+2o8nQI2lct0dpF7FU4921OP3ZsbB05jLLLnxczxST+b MjjzE1u4ylnhYpYjd02hXG/epH5FsMVcrFYlCPPqWbq1j55n6L4Tq31yUpUmZZl6bQb1MLGlzcN2 5ZU4vZeo13+U5R9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C5BAAAW0NvbnRlbnRfVHlwZXNdLnhtbFBLAQIUAAoAAAAAAIdO4kAAAAAAAAAAAAAA AAAGAAAAAAAAAAAAEAAAAJsDAABfcmVscy9QSwECFAAUAAAACACHTuJAihRmPNEAAACUAQAACwAA AAAAAAABACAAAAC/AwAAX3JlbHMvLnJlbHNQSwECFAAKAAAAAACHTuJAAAAAAAAAAAAAAAAABAAA AAAAAAAAABAAAAAAAAAAZHJzL1BLAQIUABQAAAAIAIdO4kDM0Dpv1wAAAAkBAAAPAAAAAAAAAAEA IAAAACIAAABkcnMvZG93bnJldi54bWxQSwECFAAUAAAACACHTuJAojsGUUkCAACZBAAADgAAAAAA AAABACAAAAAmAQAAZHJzL2Uyb0RvYy54bWxQSwUGAAAAAAYABgBZAQAA4QUAAAAA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161925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42.9pt;margin-top:12.75pt;height:0pt;width:168.85pt;z-index:251661312;mso-width-relative:page;mso-height-relative:page;" filled="f" stroked="t" coordsize="21600,21600" o:gfxdata="UEsDBAoAAAAAAIdO4kAAAAAAAAAAAAAAAAAEAAAAZHJzL1BLAwQUAAAACACHTuJAnHIBhtUAAAAI AQAADwAAAGRycy9kb3ducmV2LnhtbE2PT0/DMAzF70h8h8hIXCaWrKNoKk13AHrjwgBx9RrTVjRO 12R/4NNjxAFufn7Wez+X65Mf1IGm2Ae2sJgbUMRNcD23Fl6e66sVqJiQHQ6BycInRVhX52clFi4c +YkOm9QqCeFYoIUupbHQOjYdeYzzMBKL9x4mj0nk1Go34VHC/aAzY260x56locOR7jpqPjZ7byHW r7Srv2bNzLwt20DZ7v7xAa29vFiYW1CJTunvGH7wBR0qYdqGPbuoBgurXMiThSzPQYl/nS1l2P4u dFXq/w9U31BLAwQUAAAACACHTuJAYb5g5N8BAADWAwAADgAAAGRycy9lMm9Eb2MueG1srVPJbtsw EL0X6D8QvNey3bipBcs52EgvXQyk/YAxRUkEuGGG8fL3HVK206aXHKoDOZzlcd7jaPVwclYcNJIJ vpGzyVQK7VVoje8b+evn44fPUlAC34INXjfyrEk+rN+/Wx1jredhCLbVKBjEU32MjRxSinVVkRq0 A5qEqD0Hu4AOEh+xr1qEI6M7W82n00/VMWAbMShNxN7tGJQXRHwLYOg6o/Q2qGenfRpRUVtITIkG E0muS7ddp1X60XWkk7CNZKaprHwJ2/u8VusV1D1CHIy6tABvaeEVJwfG86U3qC0kEM9o/oFyRmGg 0KWJCq4aiRRFmMVs+kqbpwGiLlxYaoo30en/warvhx0K0zbyXgoPjh/8KSGYfkhiE7xnAQOK+6zT MVLN6Ru/w8uJ4g4z6VOHLu9MR5yKtuebtvqUhGLnfHZ393G5kEJdY9VLYURKX3RwIhuNtMZn2lDD 4SslvoxTrynZ7cOjsbY8nfXi2MjlYp6Rgcex4zFg00WmRL6XAmzPc64SFkQK1rS5OuMQ9vuNRXGA PB3lG5MGaPXoXS7YPU4JQfoW2tE9m1793NoFprT5F37ueQs0jDUllKG4xHresqCjhNnah/ZclC1+ fu6SeBnNPE9/nkv1y++4/g1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ccgGG1QAAAAgBAAAPAAAA AAAAAAEAIAAAACIAAABkcnMvZG93bnJldi54bWxQSwECFAAUAAAACACHTuJAYb5g5N8BAADW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1.5pt;margin-top:12pt;height:0pt;width:149.25pt;z-index:251660288;mso-width-relative:page;mso-height-relative:page;" filled="f" stroked="t" coordsize="21600,21600" o:gfxdata="UEsDBAoAAAAAAIdO4kAAAAAAAAAAAAAAAAAEAAAAZHJzL1BLAwQUAAAACACHTuJAHLYOAdYAAAAJ AQAADwAAAGRycy9kb3ducmV2LnhtbE2PzU7DQAyE70i8w8pIXCq6m7RUUcimByA3LhRQr25ikois N81uf+DpMeIAJ2vs0fibYn12gzrSFHrPFpK5AUVc+6bn1sLrS3WTgQoRucHBM1n4pADr8vKiwLzx J36m4ya2SkI45Gihi3HMtQ51Rw7D3I/Ecnv3k8Mocmp1M+FJwt2gU2NW2mHP8qHDke47qj82B2ch VG+0r75m9cxsF62ndP/w9IjWXl8l5g5UpHP8M8MPvqBDKUw7f+AmqEF0tpAu0UK6lCmGZZbcgtr9 LnRZ6P8Ny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LYOAd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 w:eastAsia="Times New Roman"/>
          <w:sz w:val="24"/>
        </w:rPr>
        <w:t xml:space="preserve"> AUGUST , 2022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TOTAL </w: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51765</wp:posOffset>
                </wp:positionH>
                <wp:positionV relativeFrom="paragraph">
                  <wp:posOffset>34925</wp:posOffset>
                </wp:positionV>
                <wp:extent cx="3486150" cy="81851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818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2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1.95pt;margin-top:2.75pt;height:64.45pt;width:274.5pt;z-index:251679744;mso-width-relative:page;mso-height-relative:page;" filled="f" stroked="f" coordsize="21600,21600" o:gfxdata="UEsDBAoAAAAAAIdO4kAAAAAAAAAAAAAAAAAEAAAAZHJzL1BLAwQUAAAACACHTuJAdMXzCdoAAAAJ AQAADwAAAGRycy9kb3ducmV2LnhtbE2Py07DMBBF90j8gzVI7FonaYNKiFOhSBUSgkVLN+wmsZtE 2OMQuw/4eoYVLEf36N4z5frirDiZKQyeFKTzBISh1uuBOgX7t81sBSJEJI3Wk1HwZQKsq+urEgvt z7Q1p13sBJdQKFBBH+NYSBna3jgMcz8a4uzgJ4eRz6mTesIzlzsrsyS5kw4H4oUeR1P3pv3YHZ2C 53rzitsmc6tvWz+9HB7Hz/17rtTtTZo8gIjmEv9g+NVndajYqfFH0kFYBbNscc+ogjwHwXme5SmI hsHFcgmyKuX/D6ofUEsDBBQAAAAIAIdO4kBTURy6KwIAAGcEAAAOAAAAZHJzL2Uyb0RvYy54bWyt VMFu2zAMvQ/YPwi6r47TJMuCOEXWosOAYC2QDjsrslwbkERNUmpnX78nO2mzbocedlEoknnUeyS9 vOqMZk/Kh4ZswfOLEWfKSiob+1jw7w+3H+achShsKTRZVfCDCvxq9f7dsnULNaaadKk8A4gNi9YV vI7RLbIsyFoZES7IKYtgRd6IiKt/zEovWqAbnY1Ho1nWki+dJ6lCgPdmCPIjon8LIFVVI9UNyb1R Ng6oXmkRQSnUjQt81b+2qpSMd1UVVGS64GAa+xNFYO/Sma2WYvHohasbeXyCeMsTXnEyorEo+gx1 I6Jge9/8BWUa6SlQFS8kmWwg0isCFvnolTbbWjjVc4HUwT2LHv4frPz2dO9ZUxZ8POPMCoOOP6gu ss/UMbigT+vCAmlbh8TYwY+pOfkDnIl2V3mTfkGIIQ51D8/qJjQJ5+VkPsunCEnE5vl8mk8TTPby b+dD/KLIsGQU3KN7vajiaRPikHpKScUs3TZa9x3UlrUFn10C/o8IwLVFjcRheGuyYrfrjsR2VB7A y9MwGcHJ2wbFNyLEe+ExCngvliXe4ag0oQgdLc5q8r/+5U/56BCinLUYrYKHn3vhFWf6q0XvPuWT CWBjf5lMP45x8eeR3XnE7s01YXpzrKWTvZnyoz6ZlSfzAzu1TlURElaidsHjybyOw8BjJ6Var/sk TJ8TcWO3TiboQbT1PlLV9EonmQZtjuph/vpeHXclDfj5vc96+T6sfgNQSwMECgAAAAAAh07iQAAA AAAAAAAAAAAAAAYAAABfcmVscy9QSwMEFAAAAAgAh07iQIoUZjzRAAAAlAEAAAsAAABfcmVscy8u cmVsc6WQwWrDMAyG74O9g9F9cZrDGKNOL6PQa+kewNiKYxpbRjLZ+vbzDoNl9LajfqHvE//+8JkW tSJLpGxg1/WgMDvyMQcD75fj0wsoqTZ7u1BGAzcUOIyPD/szLra2I5ljEdUoWQzMtZZXrcXNmKx0 VDC3zUScbG0jB12su9qAeuj7Z82/GTBumOrkDfDJD6Aut9LMf9gpOiahqXaOkqZpiu4eVQe2ZY7u yDbhG7lGsxywGvAsGgdqWdd+BH1fv/un3tNHPuO61X6HjOuPV2+6HL8AUEsDBBQAAAAIAIdO4kB+ 5uUg9wAAAOEBAAATAAAAW0NvbnRlbnRfVHlwZXNdLnhtbJWRQU7DMBBF90jcwfIWJU67QAgl6YK0 S0CoHGBkTxKLZGx5TGhvj5O2G0SRWNoz/78nu9wcxkFMGNg6quQqL6RA0s5Y6ir5vt9lD1JwBDIw OMJKHpHlpr69KfdHjyxSmriSfYz+USnWPY7AufNIadK6MEJMx9ApD/oDOlTrorhX2lFEilmcO2Rd NtjC5xDF9pCuTyYBB5bi6bQ4syoJ3g9WQ0ymaiLzg5KdCXlKLjvcW893SUOqXwnz5DrgnHtJTxOs QfEKIT7DmDSUCayM+6KAU/53yWw5cuba1mrMm8BNir3hdLG61o5r1zj93/Ltkrp0q+WD6m9QSwEC FAAUAAAACACHTuJAfublIPcAAADhAQAAEwAAAAAAAAABACAAAACeBAAAW0NvbnRlbnRfVHlwZXNd LnhtbFBLAQIUAAoAAAAAAIdO4kAAAAAAAAAAAAAAAAAGAAAAAAAAAAAAEAAAAIADAABfcmVscy9Q SwECFAAUAAAACACHTuJAihRmPNEAAACUAQAACwAAAAAAAAABACAAAACkAwAAX3JlbHMvLnJlbHNQ SwECFAAKAAAAAACHTuJAAAAAAAAAAAAAAAAABAAAAAAAAAAAABAAAAAAAAAAZHJzL1BLAQIUABQA AAAIAIdO4kB0xfMJ2gAAAAkBAAAPAAAAAAAAAAEAIAAAACIAAABkcnMvZG93bnJldi54bWxQSwEC FAAUAAAACACHTuJAU1EcuisCAABnBAAADgAAAAAAAAABACAAAAApAQAAZHJzL2Uyb0RvYy54bWxQ SwUGAAAAAAYABgBZAQAAxgUAAAAA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2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356485</wp:posOffset>
                </wp:positionH>
                <wp:positionV relativeFrom="paragraph">
                  <wp:posOffset>10160</wp:posOffset>
                </wp:positionV>
                <wp:extent cx="688340" cy="0"/>
                <wp:effectExtent l="0" t="4445" r="0" b="508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813685" y="876173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85.55pt;margin-top:0.8pt;height:0pt;width:54.2pt;z-index:251674624;mso-width-relative:page;mso-height-relative:page;" filled="f" stroked="t" coordsize="21600,21600" o:gfxdata="UEsDBAoAAAAAAIdO4kAAAAAAAAAAAAAAAAAEAAAAZHJzL1BLAwQUAAAACACHTuJAL0J9ktQAAAAH AQAADwAAAGRycy9kb3ducmV2LnhtbE2OTU/DMBBE70j8B2uRuFTUTgsthDg9ALlxoYC4buMliYjX aex+wK9n4QLH0RvNvGJ19L3a0xi7wBayqQFFXAfXcWPh5bm6uAYVE7LDPjBZ+KQIq/L0pMDchQM/ 0X6dGiUjHHO00KY05FrHuiWPcRoGYmHvYfSYJI6NdiMeZNz3embMQnvsWB5aHOiupfpjvfMWYvVK 2+prUk/M27wJNNvePz6gtednmbkFleiY/srwoy/qUIrTJuzYRdVbmC+zTKoCFqCEXy5vrkBtfrMu C/3fv/wGUEsDBBQAAAAIAIdO4kCTq1eB1gEAAKoDAAAOAAAAZHJzL2Uyb0RvYy54bWytU8tu2zAQ vBfoPxC817LlxlEEyznYSC9FayDpB9AUJRHgC7uMZf99l5SapOklh+ogLbnDWc7sant/sYadFaD2 ruGrxZIz5aRvtesb/uvp4UvFGUbhWmG8Uw2/KuT3u8+ftmOoVekHb1oFjEgc1mNo+BBjqIsC5aCs wIUPylGy82BFpCX0RQtiJHZrinK53BSjhzaAlwqRdg9Tks+M8BFC33VaqoOXz1a5OLGCMiKSJBx0 QL7Lt+06JePPrkMVmWk4KY35TUUoPqV3sduKugcRBi3nK4iPXOGdJiu0o6IvVAcRBXsG/Q+V1RI8 +i4upLfFJCQ7QipWy3fePA4iqKyFrMbwYjr+P1r543wEptuGlyVnTljq+GMEofshsr13jhz0wChJ To0Bazqwd0eYVxiOkGRfOrDpS4LYhbiq1XpT3XB2bXh1u1ndrmen1SUySYBNVa2/Ug8kAXKqeOUI gPGb8paloOFGu+SBqMX5O0aqS9A/kLTt/IM2JvfRODY2/O6mpMpS0Gx2NBMU2kD60PWcCdPT0MsI mRG90W06nXgQ+tPeADuLNCr5SZqp2l+wVPogcJhwOTXDjCN0smgyJUUn316zV3mfWpj55nFLM/J2 nU+//mK731BLAwQKAAAAAACHTuJAAAAAAAAAAAAAAAAABgAAAF9yZWxzL1BLAwQUAAAACACHTuJA ihRmPNEAAACUAQAACwAAAF9yZWxzLy5yZWxzpZDBasMwDIbvg72D0X1xmsMYo04vo9Br6R7A2Ipj GltGMtn69vMOg2X0tqN+oe8T//7wmRa1IkukbGDX9aAwO/IxBwPvl+PTCyipNnu7UEYDNxQ4jI8P +zMutrYjmWMR1ShZDMy1lletxc2YrHRUMLfNRJxsbSMHXay72oB66Ptnzb8ZMG6Y6uQN8MkPoC63 0sx/2Ck6JqGpdo6SpmmK7h5VB7Zlju7INuEbuUazHLAa8CwaB2pZ134EfV+/+6fe00c+47rVfoeM 649Xb7ocvwBQSwMEFAAAAAgAh07iQH7m5SD3AAAA4QEAABMAAABbQ29udGVudF9UeXBlc10ueG1s lZFBTsMwEEX3SNzB8hYlTrtACCXpgrRLQKgcYGRPEotkbHlMaG+Pk7YbRJFY2jP/vye73BzGQUwY 2Dqq5CovpEDSzljqKvm+32UPUnAEMjA4wkoekeWmvr0p90ePLFKauJJ9jP5RKdY9jsC580hp0row QkzH0CkP+gM6VOuiuFfaUUSKWZw7ZF022MLnEMX2kK5PJgEHluLptDizKgneD1ZDTKZqIvODkp0J eUouO9xbz3dJQ6pfCfPkOuCce0lPE6xB8QohPsOYNJQJrIz7ooBT/nfJbDly5trWasybwE2KveF0 sbrWjmvXOP3f8u2SunSr5YPqb1BLAQIUABQAAAAIAIdO4kB+5uUg9wAAAOEBAAATAAAAAAAAAAEA IAAAAEMEAABbQ29udGVudF9UeXBlc10ueG1sUEsBAhQACgAAAAAAh07iQAAAAAAAAAAAAAAAAAYA AAAAAAAAAAAQAAAAJQMAAF9yZWxzL1BLAQIUABQAAAAIAIdO4kCKFGY80QAAAJQBAAALAAAAAAAA AAEAIAAAAEkDAABfcmVscy8ucmVsc1BLAQIUAAoAAAAAAIdO4kAAAAAAAAAAAAAAAAAEAAAAAAAA AAAAEAAAAAAAAABkcnMvUEsBAhQAFAAAAAgAh07iQC9CfZLUAAAABwEAAA8AAAAAAAAAAQAgAAAA IgAAAGRycy9kb3ducmV2LnhtbFBLAQIUABQAAAAIAIdO4kCTq1eB1gEAAKoDAAAOAAAAAAAAAAEA IAAAACMBAABkcnMvZTJvRG9jLnhtbFBLBQYAAAAABgAGAFkBAABrBQAAAAA=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</w:rPr>
        <w:t>Dr. John M. Bagcal</w: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bookmarkStart w:id="0" w:name="_GoBack"/>
      <w:bookmarkEnd w:id="0"/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44450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5" name="Rectangl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3.5pt;margin-top:7.6pt;height:755.8pt;width:285.55pt;z-index:-251639808;v-text-anchor:middle;mso-width-relative:page;mso-height-relative:page;" filled="f" stroked="t" coordsize="21600,21600" o:gfxdata="UEsDBAoAAAAAAIdO4kAAAAAAAAAAAAAAAAAEAAAAZHJzL1BLAwQUAAAACACHTuJAfbO1HtcAAAAJ AQAADwAAAGRycy9kb3ducmV2LnhtbE2PwU7DMBBE70j8g7VI3KiTirRRGqeHIA4IJEThws2Nt0kg Xke2k5S/Z+ECx50Zzb4p92c7iBl96B0pSFcJCKTGmZ5aBW+v9zc5iBA1GT04QgVfGGBfXV6UujBu oRecD7EVXEKh0Aq6GMdCytB0aHVYuRGJvZPzVkc+fSuN1wuX20Guk2Qjre6JP3R6xLrD5vMwWQXv 2Yd87utFT08Pd4/Z7F1S3zqlrq/SZAci4jn+heEHn9GhYqajm8gEMSjY8pLIcrYGwXa2zVMQx19h k4OsSvl/QfUNUEsDBBQAAAAIAIdO4kA5M7NxXAIAAMYEAAAOAAAAZHJzL2Uyb0RvYy54bWytVE1v GjEQvVfqf7B8bxYoIQkKRAiUqlLUoKZVz8Zr71ryV23Dkv76Pns3JE17yKEclhnP7Jt5zzN7fXM0 mhxEiMrZBR2fjSgRlrta2WZBv3+7/XBJSUzM1kw7Kxb0UUR6s3z/7rrzczFxrdO1CAQgNs47v6Bt Sn5eVZG3wrB45rywCEoXDEtwQ1PVgXVAN7qajEazqnOh9sFxESNON32QDojhLYBOSsXFxvG9ETb1 qEFolkAptspHuizdSil4upcyikT0goJpKk8Ugb3Lz2p5zeZNYL5VfGiBvaWFV5wMUxZFT1AblhjZ B/UXlFE8uOhkOuPOVD2RoghYjEevtHlomReFC6SO/iR6/H+w/MthG4iqMQnnlFhmcONfoRqzjRaR 4BAKdT7Okfjgt2HwIsxM9yiDyf8gQo5F1ceTquKYCMfhx9lkNr0EOkfs6vzqcjYrulfPr/sQ0yfh DMnGggY0UNRkh7uYUBKpTym5mnW3SutyddqSDr1PLka4Uc4wjxJzANN4cIq2oYTpBoPOUyiQ0WlV 59czUAzNbq0DObA8HuWX+aLcH2m59obFts8roSFNW2RneXpBspWOu+Og0s7Vj1A3uH7soue3ClB3 LKYtC5gz9IxNTPd4SO1AxA0WJa0Lv/51nvNx/YhS0mFuQfLnngVBif5sMRhX4+k0D3pxpucXEzjh ZWT3MmL3Zu3AfYyd97yYOT/pJ1MGZ35gYVe5KkLMctTu5Rycder3CSvPxWpV0jDcnqU7++B5Bu8v bbVPTqpyn1moXp1BP4x30X1Yxbw/L/2S9fz5Wf4GUEsDBAoAAAAAAIdO4kAAAAAAAAAAAAAAAAAG AAAAX3JlbHMvUEsDBBQAAAAIAIdO4kCKFGY80QAAAJQBAAALAAAAX3JlbHMvLnJlbHOlkMFqwzAM hu+DvYPRfXGawxijTi+j0GvpHsDYimMaW0Yy2fr28w6DZfS2o36h7xP//vCZFrUiS6RsYNf1oDA7 8jEHA++X49MLKKk2e7tQRgM3FDiMjw/7My62tiOZYxHVKFkMzLWWV63FzZisdFQwt81EnGxtIwdd rLvagHro+2fNvxkwbpjq5A3wyQ+gLrfSzH/YKTomoal2jpKmaYruHlUHtmWO7sg24Ru5RrMcsBrw LBoHalnXfgR9X7/7p97TRz7jutV+h4zrj1dvuhy/AFBLAwQUAAAACACHTuJAfublIPcAAADhAQAA EwAAAFtDb250ZW50X1R5cGVzXS54bWyVkUFOwzAQRfdI3MHyFiVOu0AIJemCtEtAqBxgZE8Si2Rs eUxob4+TthtEkVjaM/+/J7vcHMZBTBjYOqrkKi+kQNLOWOoq+b7fZQ9ScAQyMDjCSh6R5aa+vSn3 R48sUpq4kn2M/lEp1j2OwLnzSGnSujBCTMfQKQ/6AzpU66K4V9pRRIpZnDtkXTbYwucQxfaQrk8m AQeW4um0OLMqCd4PVkNMpmoi84OSnQl5Si473FvPd0lDql8J8+Q64Jx7SU8TrEHxCiE+w5g0lAms jPuigFP+d8lsOXLm2tZqzJvATYq94XSxutaOa9c4/d/y7ZK6dKvlg+pvUEsBAhQAFAAAAAgAh07i QH7m5SD3AAAA4QEAABMAAAAAAAAAAQAgAAAAzAQAAFtDb250ZW50X1R5cGVzXS54bWxQSwECFAAK AAAAAACHTuJAAAAAAAAAAAAAAAAABgAAAAAAAAAAABAAAACuAwAAX3JlbHMvUEsBAhQAFAAAAAgA h07iQIoUZjzRAAAAlAEAAAsAAAAAAAAAAQAgAAAA0gMAAF9yZWxzLy5yZWxzUEsBAhQACgAAAAAA h07iQAAAAAAAAAAAAAAAAAQAAAAAAAAAAAAQAAAAAAAAAGRycy9QSwECFAAUAAAACACHTuJAfbO1 HtcAAAAJAQAADwAAAAAAAAABACAAAAAiAAAAZHJzL2Rvd25yZXYueG1sUEsBAhQAFAAAAAgAh07i QDkzs3FcAgAAxgQAAA4AAAAAAAAAAQAgAAAAJgEAAGRycy9lMm9Eb2MueG1sUEsFBgAAAAAGAAYA WQEAAPQFAAAAAA=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104140</wp:posOffset>
            </wp:positionH>
            <wp:positionV relativeFrom="paragraph">
              <wp:posOffset>120015</wp:posOffset>
            </wp:positionV>
            <wp:extent cx="2931160" cy="580390"/>
            <wp:effectExtent l="0" t="0" r="2540" b="1016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9690</wp:posOffset>
                </wp:positionH>
                <wp:positionV relativeFrom="paragraph">
                  <wp:posOffset>-4000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4.7pt;margin-top:-3.15pt;height:771.7pt;width:0.55pt;z-index:251659264;mso-width-relative:page;mso-height-relative:page;" filled="f" stroked="t" coordsize="21600,21600" o:gfxdata="UEsDBAoAAAAAAIdO4kAAAAAAAAAAAAAAAAAEAAAAZHJzL1BLAwQUAAAACACHTuJAd9uIftsAAAAJ AQAADwAAAGRycy9kb3ducmV2LnhtbE2PQUvDQBCF74L/YRnBW7qJrbWN2fQgKCgIGq3Q2zY7JjHZ 2ZjdNO2/dzzp6TG8jzfvZZuj7cQBB984UpDMYhBIpTMNVQre3+6jFQgfNBndOUIFJ/Swyc/PMp0a N9ErHopQCQ4hn2oFdQh9KqUva7Taz1yPxN6nG6wOfA6VNIOeONx28iqOl9LqhvhDrXu8q7Fsi9Eq eNquXx6n5HnRnr53u/Zr+zEW7YNSlxdJfAsi4DH8wfBbn6tDzp32biTjRacgWi+YZF3OQbAfrVj3 zF3PbxKQeSb/L8h/AFBLAwQUAAAACACHTuJAW6ksROsBAADaAwAADgAAAGRycy9lMm9Eb2MueG1s rVPBbtswDL0P2D8Iui92MqRIjDjFkKDbodsCtPsARZZtYZIoiEqc/P0oOU279tJDfTAkk++R75Fe 3Z6sYUcVUIOr+XRScqachEa7ruZ/Hu++LDjDKFwjDDhV87NCfrv+/Gk1+ErNoAfTqMCIxGE1+Jr3 MfqqKFD2ygqcgFeOgi0EKyJdQ1c0QQzEbk0xK8ubYoDQ+ABSIdLX7RjkF8bwHkJoWy3VFuTBKhdH 1qCMiCQJe+2Rr3O3batk/N22qCIzNSelMb+pCJ336V2sV6LqgvC9lpcWxHtaeKXJCu2o6JVqK6Jg h6DfUFktAyC0cSLBFqOQ7AipmJavvHnohVdZC1mN/mo6fhyt/HXcBaabmn/lzAlLA/92iJArs0Wy Z/BYUdbG7UISKE/uwd+D/IvMwaYXrlM5+fHsCTtNiOI/SLqgpyL74Sc0lCOIP3t1aoNlrdH+RwIm cvKDnfJwztfhqFNkkj7eLBdzziQFlouynC/z7ApRJZaE9QHjdwWWpUPNMQahuz5uwDnaAghjBXG8 x5h6fAYksIM7bUxeBuPYQDXms3luCcHoJgVTGoZuvzGBHUVap/xkwRR5mZY62Arsx7yGTluI46oF OLhmrG/cxarkzujzHprzLjxZSCPPjV7WM+3Uy3tGP/+S639QSwMECgAAAAAAh07iQAAAAAAAAAAA AAAAAAYAAABfcmVscy9QSwMEFAAAAAgAh07iQIoUZjzRAAAAlAEAAAsAAABfcmVscy8ucmVsc6WQ wWrDMAyG74O9g9F9cZrDGKNOL6PQa+kewNiKYxpbRjLZ+vbzDoNl9LajfqHvE//+8JkWtSJLpGxg 1/WgMDvyMQcD75fj0wsoqTZ7u1BGAzcUOIyPD/szLra2I5ljEdUoWQzMtZZXrcXNmKx0VDC3zUSc bG0jB12su9qAeuj7Z82/GTBumOrkDfDJD6Aut9LMf9gpOiahqXaOkqZpiu4eVQe2ZY7uyDbhG7lG sxywGvAsGgdqWdd+BH1fv/un3tNHPuO61X6HjOuPV2+6HL8AUEsDBBQAAAAIAIdO4kB+5uUg9wAA AOEBAAATAAAAW0NvbnRlbnRfVHlwZXNdLnhtbJWRQU7DMBBF90jcwfIWJU67QAgl6YK0S0CoHGBk TxKLZGx5TGhvj5O2G0SRWNoz/78nu9wcxkFMGNg6quQqL6RA0s5Y6ir5vt9lD1JwBDIwOMJKHpHl pr69KfdHjyxSmriSfYz+USnWPY7AufNIadK6MEJMx9ApD/oDOlTrorhX2lFEilmcO2RdNtjC5xDF 9pCuTyYBB5bi6bQ4syoJ3g9WQ0ymaiLzg5KdCXlKLjvcW893SUOqXwnz5DrgnHtJTxOsQfEKIT7D mDSUCayM+6KAU/53yWw5cuba1mrMm8BNir3hdLG61o5r1zj93/Ltkrp0q+WD6m9QSwECFAAUAAAA CACHTuJAfublIPcAAADhAQAAEwAAAAAAAAABACAAAABfBAAAW0NvbnRlbnRfVHlwZXNdLnhtbFBL AQIUAAoAAAAAAIdO4kAAAAAAAAAAAAAAAAAGAAAAAAAAAAAAEAAAAEEDAABfcmVscy9QSwECFAAU AAAACACHTuJAihRmPNEAAACUAQAACwAAAAAAAAABACAAAABlAwAAX3JlbHMvLnJlbHNQSwECFAAK AAAAAACHTuJAAAAAAAAAAAAAAAAABAAAAAAAAAAAABAAAAAAAAAAZHJzL1BLAQIUABQAAAAIAIdO 4kB324h+2wAAAAkBAAAPAAAAAAAAAAEAIAAAACIAAABkcnMvZG93bnJldi54bWxQSwECFAAUAAAA CACHTuJAW6ksROsBAADaAwAADgAAAAAAAAABACAAAAAqAQAAZHJzL2Uyb0RvYy54bWxQSwUGAAAA AAYABgBZAQAAhwUAAAAA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</w:p>
    <w:p>
      <w:pPr>
        <w:spacing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3975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1.5pt;margin-top:4.25pt;height:18.75pt;width:212.25pt;z-index:251667456;mso-width-relative:page;mso-height-relative:page;" filled="f" stroked="f" coordsize="21600,21600" o:gfxdata="UEsDBAoAAAAAAIdO4kAAAAAAAAAAAAAAAAAEAAAAZHJzL1BLAwQUAAAACACHTuJAl0CSyNUAAAAG AQAADwAAAGRycy9kb3ducmV2LnhtbE2PwU7DMBBE70j8g7VI3KidFEoV4vSAVAmEemgb7tt460TE dhS7Tfh7lhPcZjWrmTflZna9uNIYu+A1ZAsFgnwTTOethvq4fViDiAm9wT540vBNETbV7U2JhQmT 39P1kKzgEB8L1NCmNBRSxqYlh3ERBvLsncPoMPE5WmlGnDjc9TJXaiUddp4bWhzotaXm63BxGs7T Nl/Wu9p+YmffdvZjfs+Oe63v7zL1AiLRnP6e4Ref0aFiplO4eBNFr2HJS5KG9RMIdh/zZxYnFisF sirlf/zqB1BLAwQUAAAACACHTuJA7/c9oEkCAACYBAAADgAAAGRycy9lMm9Eb2MueG1srVRNbxox EL1X6n+wfC8LFPKBskQoiKpS1ERJq56N12Yt+au2YUl/fZ+9mwSlPeTQixl7Zt/MezPD1fXRaHIQ ISpnazoZjSkRlrtG2V1Nf3zffLqgJCZmG6adFTV9EpFeLz9+uOr8Qkxd63QjAgGIjYvO17RNyS+q KvJWGBZHzgsLp3TBsIRr2FVNYB3Qja6m4/FZ1bnQ+OC4iBGv695JB8TwHkAnpeJi7fjeCJt61CA0 S6AUW+UjXZZqpRQ83UkZRSK6pmCayokksLf5rJZXbLELzLeKDyWw95TwhpNhyiLpC9SaJUb2Qf0F ZRQPLjqZRtyZqidSFAGLyfiNNo8t86JwgdTRv4ge/x8s/3a4D0Q1NZ1RYplBwx8gGrM7Lci06NP5 uEDYo78PUCvfIsxM9iiDyb+gQY5F06cXTcUxEY7H6dnlfH4+p4TDN/18MZnOs+jV69c+xPRFOEOy UdOA9EVKdriNqQ99DsnJrNsorUvftCUdQOezMdrJGYZRYghgGg9C0e4oYXqHKecpFMiTbzPkmsWW HBhGIzqtmqEubVHeK81speP2OHDfuuYJigXXj1L0fKMAdctiumcBs4NSsF3pDofUDvW5waKkdeH3 v95zPFoKLyUdZhH1/NqzICjRXy2afTmZzfLwlstsfo6+kHDq2Z567N7cOHCaYI89L2aOT/rZlMGZ n1jCVc4KF7McuWsK5XrzJvUbgiXmYrUqQRhXz9KtffQ8Q/edWO2Tk6o0KcvUazOoh4EtbR6WK2/E 6b1Evf6hLP8AUEsDBAoAAAAAAIdO4kAAAAAAAAAAAAAAAAAGAAAAX3JlbHMvUEsDBBQAAAAIAIdO 4kCKFGY80QAAAJQBAAALAAAAX3JlbHMvLnJlbHOlkMFqwzAMhu+DvYPRfXGawxijTi+j0GvpHsDY imMaW0Yy2fr28w6DZfS2o36h7xP//vCZFrUiS6RsYNf1oDA78jEHA++X49MLKKk2e7tQRgM3FDiM jw/7My62tiOZYxHVKFkMzLWWV63FzZisdFQwt81EnGxtIwddrLvagHro+2fNvxkwbpjq5A3wyQ+g LrfSzH/YKTomoal2jpKmaYruHlUHtmWO7sg24Ru5RrMcsBrwLBoHalnXfgR9X7/7p97TRz7jutV+ h4zrj1dvuhy/AFBLAwQUAAAACACHTuJAfublIPcAAADhAQAAEwAAAFtDb250ZW50X1R5cGVzXS54 bWyVkUFOwzAQRfdI3MHyFiVOu0AIJemCtEtAqBxgZE8Si2RseUxob4+TthtEkVjaM/+/J7vcHMZB TBjYOqrkKi+kQNLOWOoq+b7fZQ9ScAQyMDjCSh6R5aa+vSn3R48sUpq4kn2M/lEp1j2OwLnzSGnS ujBCTMfQKQ/6AzpU66K4V9pRRIpZnDtkXTbYwucQxfaQrk8mAQeW4um0OLMqCd4PVkNMpmoi84OS nQl5Si473FvPd0lDql8J8+Q64Jx7SU8TrEHxCiE+w5g0lAmsjPuigFP+d8lsOXLm2tZqzJvATYq9 4XSxutaOa9c4/d/y7ZK6dKvlg+pvUEsBAhQAFAAAAAgAh07iQH7m5SD3AAAA4QEAABMAAAAAAAAA AQAgAAAAtwQAAFtDb250ZW50X1R5cGVzXS54bWxQSwECFAAKAAAAAACHTuJAAAAAAAAAAAAAAAAA BgAAAAAAAAAAABAAAACZAwAAX3JlbHMvUEsBAhQAFAAAAAgAh07iQIoUZjzRAAAAlAEAAAsAAAAA AAAAAQAgAAAAvQMAAF9yZWxzLy5yZWxzUEsBAhQACgAAAAAAh07iQAAAAAAAAAAAAAAAAAQAAAAA AAAAAAAQAAAAAAAAAGRycy9QSwECFAAUAAAACACHTuJAl0CSyNUAAAAGAQAADwAAAAAAAAABACAA AAAiAAAAZHJzL2Rvd25yZXYueG1sUEsBAhQAFAAAAAgAh07iQO/3PaBJAgAAmAQAAA4AAAAAAAAA AQAgAAAAJAEAAGRycy9lMm9Eb2MueG1sUEsFBgAAAAAGAAYAWQEAAN8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71220</wp:posOffset>
                </wp:positionH>
                <wp:positionV relativeFrom="paragraph">
                  <wp:posOffset>154305</wp:posOffset>
                </wp:positionV>
                <wp:extent cx="2169160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9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8.6pt;margin-top:12.15pt;height:0pt;width:170.8pt;z-index:251666432;mso-width-relative:page;mso-height-relative:page;" filled="f" stroked="t" coordsize="21600,21600" o:gfxdata="UEsDBAoAAAAAAIdO4kAAAAAAAAAAAAAAAAAEAAAAZHJzL1BLAwQUAAAACACHTuJAt5M4JNYAAAAJ AQAADwAAAGRycy9kb3ducmV2LnhtbE2PvU7DQBCEeyTe4bRINFFyjh2RyPicAnBHQwKi3fg2toVv z/FdfuDpWUQB5cx+mp0p1hfXqxONofNsYD5LQBHX3nbcGHjdVtMVqBCRLfaeycAnBViX11cF5taf +YVOm9goCeGQo4E2xiHXOtQtOQwzPxDLbe9Hh1Hk2Gg74lnCXa/TJLnTDjuWDy0O9NBS/bE5OgOh eqND9TWpJ8l71nhKD4/PT2jM7c08uQcV6RL/YPipL9WhlE47f2QbVC86W6aCGkgXGSgBFsuVbNn9 Gros9P8F5TdQSwMEFAAAAAgAh07iQOVJNtXfAQAA1gMAAA4AAABkcnMvZTJvRG9jLnhtbK1TTY8a MQy9V+p/iHIvA0igBTHsAbS99ANp2x9gMpmZSPmSnWXg39fJANvdXvbQOSSOY7/4PXs2j2dnxUkj meBrOZtMpdBehcb4rpa/fz19eZCCEvgGbPC6lhdN8nH7+dNmiGs9D32wjUbBIJ7WQ6xln1JcVxWp XjugSYja82Ub0EHiI3ZVgzAwurPVfDpdVkPAJmJQmoi9+/FSXhHxI4ChbY3S+6BenPZpREVtITEl 6k0kuS3Vtq1W6Wfbkk7C1pKZprLyI2wf81ptN7DuEGJv1LUE+EgJ7zg5MJ4fvUPtIYF4QfMPlDMK A4U2TVRw1UikKMIsZtN32jz3EHXhwlJTvItO/w9W/TgdUJimltx2D44b/pwQTNcnsQves4ABxUPW aYi05vCdP+D1RPGAmfS5RZd3piPORdvLXVt9TkKxcz5brmZLll3d7qrXxIiUvurgRDZqaY3PtGEN p2+U+DEOvYVktw9PxtrSOuvFUMvVYr5gZOBxbHkM2HSRKZHvpADb8ZyrhAWRgjVNzs44hN1xZ1Gc IE9H+cagHho9elcLdo9TQpC+h2Z0z6Y3P5d2hSllvsHPNe+B+jGnXGUoTrGetyzoKGG2jqG5FGWL n9tdAq+jmefp73PJfv0dt38A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t5M4JNYAAAAJAQAADwAA AAAAAAABACAAAAAiAAAAZHJzL2Rvd25yZXYueG1sUEsBAhQAFAAAAAgAh07iQOVJNtX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PH"/>
        </w:rPr>
        <w:t xml:space="preserve">        </w: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438275</wp:posOffset>
                </wp:positionH>
                <wp:positionV relativeFrom="paragraph">
                  <wp:posOffset>158750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13.25pt;margin-top:12.5pt;height:0pt;width:149.25pt;z-index:251665408;mso-width-relative:page;mso-height-relative:page;" filled="f" stroked="t" coordsize="21600,21600" o:gfxdata="UEsDBAoAAAAAAIdO4kAAAAAAAAAAAAAAAAAEAAAAZHJzL1BLAwQUAAAACACHTuJAESpTd9QAAAAJ AQAADwAAAGRycy9kb3ducmV2LnhtbE2PT0/DMAzF70h8h8hIXCaWrKgTKk13AHrjwhji6jWmrWic rsn+wKfHwAFuz/bT8++Vq5Mf1IGm2Ae2sJgbUMRNcD23FjbP9dUNqJiQHQ6BycIHRVhV52clFi4c +YkO69QqCeFYoIUupbHQOjYdeYzzMBLL7S1MHpOMU6vdhEcJ94POjFlqjz3Lhw5HuuuoeV/vvYVY v9Cu/pw1M/N63QbKdvePD2jt5cXC3IJKdEp/ZvjGF3SohGkb9uyiGixk2TIXq4hcOokh/xHb34Wu Sv2/QfUFUEsDBBQAAAAIAIdO4kCjv+V03gEAANYDAAAOAAAAZHJzL2Uyb0RvYy54bWytU8lu2zAQ vRfoPxC817KNuo0FyznYSC9dDKT9gDFFSQS4YYax7L/vkLKTNr3kUB3I4SyP8x5Hm/uzs+KkkUzw jVzM5lJor0JrfN/IXz8fPtxJQQl8CzZ43ciLJnm/ff9uM8ZaL8MQbKtRMIineoyNHFKKdVWRGrQD moWoPQe7gA4SH7GvWoSR0Z2tlvP5p2oM2EYMShOxdz8F5RUR3wIYus4ovQ/qyWmfJlTUFhJTosFE ktvSbddplX50HekkbCOZaSorX8L2Ma/VdgN1jxAHo64twFtaeMXJgfF86TPUHhKIJzT/QDmjMFDo 0kwFV01EiiLMYjF/pc3jAFEXLiw1xWfR6f/Bqu+nAwrTNnIthQfHD/6YEEw/JLEL3rOAAcU66zRG qjl95w94PVE8YCZ97tDlnemIc9H28qytPieh2Lm4W68+fl5JoW6x6qUwIqUvOjiRjUZa4zNtqOH0 lRJfxqm3lOz24cFYW57OejFy76tlRgYex47HgE0XmRL5XgqwPc+5SlgQKVjT5uqMQ9gfdxbFCfJ0 lG9KGqDVk3e9Yvc0JQTpW2gn92J+83NrV5jS5l/4uec90DDVlFCG4hLrecuCThJm6xjaS1G2+Pm5 S+J1NPM8/Xku1S+/4/Y3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ESpTd9QAAAAJAQAADwAAAAAA AAABACAAAAAiAAAAZHJzL2Rvd25yZXYueG1sUEsBAhQAFAAAAAgAh07iQKO/5XTeAQAA1gMAAA4A AAAAAAAAAQAgAAAAIw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 xml:space="preserve">      </w: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</w:t>
      </w:r>
      <w:r>
        <w:rPr>
          <w:rFonts w:ascii="Times New Roman" w:hAnsi="Times New Roman" w:cs="Times New Roman" w:eastAsia="Times New Roman"/>
          <w:sz w:val="24"/>
        </w:rPr>
        <w:t xml:space="preserve"> AUGUST , 2022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hint="default" w:ascii="Times New Roman" w:hAnsi="Times New Roman" w:cs="Times New Roman"/>
          <w:b/>
        </w:rPr>
        <w:t xml:space="preserve">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60" w:tblpY="232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TOTAL </w:t>
      </w:r>
    </w:p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30810</wp:posOffset>
                </wp:positionH>
                <wp:positionV relativeFrom="paragraph">
                  <wp:posOffset>27940</wp:posOffset>
                </wp:positionV>
                <wp:extent cx="3486150" cy="76708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767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0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0.3pt;margin-top:2.2pt;height:60.4pt;width:274.5pt;z-index:251678720;mso-width-relative:page;mso-height-relative:page;" filled="f" stroked="f" coordsize="21600,21600" o:gfxdata="UEsDBAoAAAAAAIdO4kAAAAAAAAAAAAAAAAAEAAAAZHJzL1BLAwQUAAAACACHTuJA6HrZj9gAAAAI AQAADwAAAGRycy9kb3ducmV2LnhtbE2Py07DMBBF90j8gzVI7Khdq4lKiFOhSBUSoouWbtg58TSJ 8CPE7gO+vsMKllf36M6ZcnVxlp1wikPwCuYzAQx9G8zgOwX79/XDElhM2httg0cF3xhhVd3elLow 4ey3eNqljtGIj4VW0Kc0FpzHtken4yyM6Kk7hMnpRHHquJn0mcad5VKInDs9eLrQ6xHrHtvP3dEp eK3XG71tpFv+2Prl7fA8fu0/MqXu7+biCVjCS/qD4Vef1KEipyYcvYnMKpAiJ1LBYgGM6ix/pNwQ JzMJvCr5/weqK1BLAwQUAAAACACHTuJAjpjwaSwCAABnBAAADgAAAGRycy9lMm9Eb2MueG1srVTB ThsxEL1X6j9YvpdNQgghYoNSEFUlVJBC1bPj9bIr2R7XdthNv77P3iRQ2gOHXjbjmfGbeW/Gubzq jWbPyoeWbMnHJyPOlJVUtfap5N8fbz/NOQtR2EposqrkOxX41fLjh8vOLdSEGtKV8gwgNiw6V/Im RrcoiiAbZUQ4IacsgjV5IyKO/qmovOiAbnQxGY1mRUe+cp6kCgHemyHI94j+PYBU161UNyS3Rtk4 oHqlRQSl0LQu8GXutq6VjPd1HVRkuuRgGvMXRWBv0rdYXorFkxeuaeW+BfGeFt5wMqK1KHqEuhFR sK1v/4IyrfQUqI4nkkwxEMmKgMV49EabdSOcylwgdXBH0cP/g5Xfnh88a6uST844s8Jg4o+qj+wz 9Qwu6NO5sEDa2iEx9vBjaw7+AGei3dfepF8QYohD3d1R3YQm4TydzmfjM4QkYuez89E8y1+83HY+ xC+KDEtGyT2ml0UVz3chohOkHlJSMUu3rdZ5gtqyruSzU8D/EcENbXExcRh6TVbsN/2e2IaqHXh5 GjYjOHnbovidCPFBeKwC+sVjiff41JpQhPYWZw35X//yp3xMCFHOOqxWycPPrfCKM/3VYnYX4+kU sDEfpmfnExz868jmdcRuzTVhe8d4lk5mM+VHfTBrT+YH3tQqVUVIWInaJY8H8zoOC483KdVqlZOw fU7EO7t2MkEPoq22keo2K51kGrTZq4f9ywPYv5W04K/POevl/2H5G1BLAwQKAAAAAACHTuJAAAAA AAAAAAAAAAAABgAAAF9yZWxzL1BLAwQUAAAACACHTuJAihRmPNEAAACUAQAACwAAAF9yZWxzLy5y ZWxzpZDBasMwDIbvg72D0X1xmsMYo04vo9Br6R7A2IpjGltGMtn69vMOg2X0tqN+oe8T//7wmRa1 IkukbGDX9aAwO/IxBwPvl+PTCyipNnu7UEYDNxQ4jI8P+zMutrYjmWMR1ShZDMy1lletxc2YrHRU MLfNRJxsbSMHXay72oB66Ptnzb8ZMG6Y6uQN8MkPoC630sx/2Ck6JqGpdo6SpmmK7h5VB7Zlju7I NuEbuUazHLAa8CwaB2pZ134EfV+/+6fe00c+47rVfoeM649Xb7ocvwBQSwMEFAAAAAgAh07iQH7m 5SD3AAAA4QEAABMAAABbQ29udGVudF9UeXBlc10ueG1slZFBTsMwEEX3SNzB8hYlTrtACCXpgrRL QKgcYGRPEotkbHlMaG+Pk7YbRJFY2jP/vye73BzGQUwY2Dqq5CovpEDSzljqKvm+32UPUnAEMjA4 wkoekeWmvr0p90ePLFKauJJ9jP5RKdY9jsC580hp0rowQkzH0CkP+gM6VOuiuFfaUUSKWZw7ZF02 2MLnEMX2kK5PJgEHluLptDizKgneD1ZDTKZqIvODkp0JeUouO9xbz3dJQ6pfCfPkOuCce0lPE6xB 8QohPsOYNJQJrIz7ooBT/nfJbDly5trWasybwE2KveF0sbrWjmvXOP3f8u2SunSr5YPqb1BLAQIU ABQAAAAIAIdO4kB+5uUg9wAAAOEBAAATAAAAAAAAAAEAIAAAAJ0EAABbQ29udGVudF9UeXBlc10u eG1sUEsBAhQACgAAAAAAh07iQAAAAAAAAAAAAAAAAAYAAAAAAAAAAAAQAAAAfwMAAF9yZWxzL1BL AQIUABQAAAAIAIdO4kCKFGY80QAAAJQBAAALAAAAAAAAAAEAIAAAAKMDAABfcmVscy8ucmVsc1BL AQIUAAoAAAAAAIdO4kAAAAAAAAAAAAAAAAAEAAAAAAAAAAAAEAAAAAAAAABkcnMvUEsBAhQAFAAA AAgAh07iQOh62Y/YAAAACAEAAA8AAAAAAAAAAQAgAAAAIgAAAGRycy9kb3ducmV2LnhtbFBLAQIU ABQAAAAIAIdO4kCOmPBpLAIAAGcEAAAOAAAAAAAAAAEAIAAAACcBAABkcnMvZTJvRG9jLnhtbFBL BQYAAAAABgAGAFkBAADFBQAAAAA=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0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766060</wp:posOffset>
                </wp:positionH>
                <wp:positionV relativeFrom="paragraph">
                  <wp:posOffset>3175</wp:posOffset>
                </wp:positionV>
                <wp:extent cx="688340" cy="0"/>
                <wp:effectExtent l="0" t="4445" r="0" b="508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17.8pt;margin-top:0.25pt;height:0pt;width:54.2pt;z-index:251677696;mso-width-relative:page;mso-height-relative:page;" filled="f" stroked="t" coordsize="21600,21600" o:gfxdata="UEsDBAoAAAAAAIdO4kAAAAAAAAAAAAAAAAAEAAAAZHJzL1BLAwQUAAAACACHTuJAo5lvbtQAAAAF AQAADwAAAGRycy9kb3ducmV2LnhtbE2PvU7DQBCEeyTe4bRINBE5J7GjyPicAnBHQwKi3fg2toVv z/FdfuDp2VRQjmY0802xvrhenWgMnWcDs2kCirj2tuPGwPu2eliBChHZYu+ZDHxTgHV5e1Ngbv2Z 3+i0iY2SEg45GmhjHHKtQ92SwzD1A7F4ez86jCLHRtsRz1Luej1PkqV22LEstDjQU0v11+boDITq gw7Vz6SeJJ+LxtP88Pz6gsbc382SR1CRLvEvDFd8QYdSmHb+yDao3kC6yJYSNZCBEjtLU7m2u0pd Fvo/ffkLUEsDBBQAAAAIAIdO4kBI7V2QyAEAAJ4DAAAOAAAAZHJzL2Uyb0RvYy54bWytU8tu2zAQ vBfoPxC813KcJnAFyznYSC9FayDtB6wpSiLAF3YZy/77LinFadNLDtWBWu5jljNcbh7OzoqTRjLB N/JmsZRCexVa4/tG/vr5+GktBSXwLdjgdSMvmuTD9uOHzRhrvQpDsK1GwSCe6jE2ckgp1lVFatAO aBGi9hzsAjpIvMW+ahFGRne2Wi2X99UYsI0YlCZi734KyhkR3wMYus4ovQ/q2WmfJlTUFhJTosFE ktty2q7TKv3oOtJJ2EYy01RWbsL2Ma/VdgN1jxAHo+YjwHuO8IaTA+O56RVqDwnEM5p/oJxRGCh0 aaGCqyYiRRFmcbN8o83TAFEXLiw1xavo9P9g1ffTAYVpG7m6lcKD4xt/SgimH5LYBe9ZwYCCg6zU GKnmgp0/4LyjeMBM+9yhy38mJM5F3ctVXX1OQrHzfr2+/cy6q5dQ9VoXkdJXHZzIRiOt8Zk31HD6 Rol7cepLSnb78GisLXdnvRgb+eVudcfIwPPY8Ryw6SJzIt9LAbbnQVcJCyIFa9pcnXEI++POojhB Ho/yZZ7c7a+03HoPNEx5JTSnWc/ZWZZJiGwdQ3sp+hQ/X1vBm0csz8Wf+1L9+qy2vwFQSwMECgAA AAAAh07iQAAAAAAAAAAAAAAAAAYAAABfcmVscy9QSwMEFAAAAAgAh07iQIoUZjzRAAAAlAEAAAsA AABfcmVscy8ucmVsc6WQwWrDMAyG74O9g9F9cZrDGKNOL6PQa+kewNiKYxpbRjLZ+vbzDoNl9Laj fqHvE//+8JkWtSJLpGxg1/WgMDvyMQcD75fj0wsoqTZ7u1BGAzcUOIyPD/szLra2I5ljEdUoWQzM tZZXrcXNmKx0VDC3zUScbG0jB12su9qAeuj7Z82/GTBumOrkDfDJD6Aut9LMf9gpOiahqXaOkqZp iu4eVQe2ZY7uyDbhG7lGsxywGvAsGgdqWdd+BH1fv/un3tNHPuO61X6HjOuPV2+6HL8AUEsDBBQA AAAIAIdO4kB+5uUg9wAAAOEBAAATAAAAW0NvbnRlbnRfVHlwZXNdLnhtbJWRQU7DMBBF90jcwfIW JU67QAgl6YK0S0CoHGBkTxKLZGx5TGhvj5O2G0SRWNoz/78nu9wcxkFMGNg6quQqL6RA0s5Y6ir5 vt9lD1JwBDIwOMJKHpHlpr69KfdHjyxSmriSfYz+USnWPY7AufNIadK6MEJMx9ApD/oDOlTrorhX 2lFEilmcO2RdNtjC5xDF9pCuTyYBB5bi6bQ4syoJ3g9WQ0ymaiLzg5KdCXlKLjvcW893SUOqXwnz 5DrgnHtJTxOsQfEKIT7DmDSUCayM+6KAU/53yWw5cuba1mrMm8BNir3hdLG61o5r1zj93/Ltkrp0 q+WD6m9QSwECFAAUAAAACACHTuJAfublIPcAAADhAQAAEwAAAAAAAAABACAAAAA1BAAAW0NvbnRl bnRfVHlwZXNdLnhtbFBLAQIUAAoAAAAAAIdO4kAAAAAAAAAAAAAAAAAGAAAAAAAAAAAAEAAAABcD AABfcmVscy9QSwECFAAUAAAACACHTuJAihRmPNEAAACUAQAACwAAAAAAAAABACAAAAA7AwAAX3Jl bHMvLnJlbHNQSwECFAAKAAAAAACHTuJAAAAAAAAAAAAAAAAABAAAAAAAAAAAABAAAAAAAAAAZHJz L1BLAQIUABQAAAAIAIdO4kCjmW9u1AAAAAUBAAAPAAAAAAAAAAEAIAAAACIAAABkcnMvZG93bnJl di54bWxQSwECFAAUAAAACACHTuJASO1dkMgBAACeAwAADgAAAAAAAAABACAAAAAjAQAAZHJzL2Uy b0RvYy54bWxQSwUGAAAAAAYABgBZAQAAXQUAAAAA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116840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9.2pt;height:0pt;width:108pt;z-index:251668480;mso-width-relative:page;mso-height-relative:page;" filled="f" stroked="t" coordsize="21600,21600" o:gfxdata="UEsDBAoAAAAAAIdO4kAAAAAAAAAAAAAAAAAEAAAAZHJzL1BLAwQUAAAACACHTuJArOmTIdMAAAAI AQAADwAAAGRycy9kb3ducmV2LnhtbE1Py07DMBC8I/EP1iJxqaidFFAJcXoAcuNCAXHdxksSEa/T 2H3A17OIA5xW89DsTLk6+kHtaYp9YAvZ3IAiboLrubXw8lxfLEHFhOxwCEwWPinCqjo9KbFw4cBP tF+nVkkIxwItdCmNhdax6chjnIeRWLT3MHlMAqdWuwkPEu4HnRtzrT32LB86HOmuo+ZjvfMWYv1K 2/pr1szM26INlG/vHx/Q2vOzzNyCSnRMf2b4qS/VoZJOm7BjF9Ug+OpGnHKXl6BEzxeZEJtfQlel /j+g+gZQSwMEFAAAAAgAh07iQFnRANjgAQAA2AMAAA4AAABkcnMvZTJvRG9jLnhtbK1TyW7bMBC9 F+g/ELzXkl3YbQTLOdhIL10MpP2AMUVJBLhhhvHy9x1SdtKmlxyqAzmc5XHe42h9f3ZWHDWSCb6V 81kthfYqdMYPrfz18+HDZykoge/ABq9bedEk7zfv361PsdGLMAbbaRQM4qk5xVaOKcWmqkiN2gHN QtSeg31AB4mPOFQdwonRna0Wdb2qTgG7iEFpIvbupqC8IuJbAEPfG6V3QT057dOEitpCYko0mkhy U7rte63Sj74nnYRtJTNNZeVL2D7ktdqsoRkQ4mjUtQV4SwuvODkwni99htpBAvGE5h8oZxQGCn2a qeCqiUhRhFnM61faPI4QdeHCUlN8Fp3+H6z6ftyjMB1PwkoKD45f/DEhmGFMYhu8ZwUDCg6yUqdI DRds/R6vJ4p7zLTPPbq8MyFxLupentXV5yQUO+cfP81XNQuvbrHqpTAipS86OJGNVlrjM3Fo4PiV El/GqbeU7PbhwVhbHs96cWrl3XKxZGTggex5ENh0kUmRH6QAO/Ckq4QFkYI1Xa7OOITDYWtRHCHP R/mmpBE6PXnvluye5oQgfQvd5J7XNz+3doUpbf6Fn3veAY1TTQllKC6xnrcs6CRhtg6huxRli58f vCRehzNP1J/nUv3yQ25+A1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KzpkyHTAAAACAEAAA8AAAAA AAAAAQAgAAAAIgAAAGRycy9kb3ducmV2LnhtbFBLAQIUABQAAAAIAIdO4kBZ0QDY4AEAANgDAAAO AAAAAAAAAAEAIAAAACI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5232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6pt;margin-top:9.55pt;height:0pt;width:108pt;z-index:251669504;mso-width-relative:page;mso-height-relative:page;" filled="f" stroked="t" coordsize="21600,21600" o:gfxdata="UEsDBAoAAAAAAIdO4kAAAAAAAAAAAAAAAAAEAAAAZHJzL1BLAwQUAAAACACHTuJAvOhvKNUAAAAJ AQAADwAAAGRycy9kb3ducmV2LnhtbE2PvU7DQBCEeyTe4bRINFFyZ1ugxPicAnBHQwKi3diLbeHb c3yXH3h6FlFAuTOfZmeK9dkN6khT6D1bSBYGFHHtm55bCy/bar4EFSJyg4NnsvBJAdbl5UWBeeNP /EzHTWyVhHDI0UIX45hrHeqOHIaFH4nFe/eTwyjn1OpmwpOEu0Gnxtxqhz3Lhw5Huu+o/tgcnIVQ vdK++prVM/OWtZ7S/cPTI1p7fZWYO1CRzvEPhp/6Uh1K6bTzB26CGixkaZYKKsYqASXATbYSYfcr 6LLQ/xeU3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vOhvKN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</w:t>
      </w:r>
      <w:r>
        <w:rPr>
          <w:rFonts w:hint="default"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1EA20281"/>
    <w:rsid w:val="24791D89"/>
    <w:rsid w:val="24CD0E2C"/>
    <w:rsid w:val="27CC5CA0"/>
    <w:rsid w:val="2BDE3F9E"/>
    <w:rsid w:val="2BFB2142"/>
    <w:rsid w:val="34732C39"/>
    <w:rsid w:val="34A90EE4"/>
    <w:rsid w:val="3A5053BB"/>
    <w:rsid w:val="49693581"/>
    <w:rsid w:val="49E0089F"/>
    <w:rsid w:val="5B323797"/>
    <w:rsid w:val="5B3823B7"/>
    <w:rsid w:val="5B4974B9"/>
    <w:rsid w:val="6106676C"/>
    <w:rsid w:val="658C0569"/>
    <w:rsid w:val="693B2EA7"/>
    <w:rsid w:val="6B187736"/>
    <w:rsid w:val="71BC2617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User</cp:lastModifiedBy>
  <cp:lastPrinted>2020-12-16T22:02:00Z</cp:lastPrinted>
  <dcterms:modified xsi:type="dcterms:W3CDTF">2023-12-22T13:30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